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5942" w:rsidRDefault="00BB5362" w:rsidP="00BB5362">
      <w:pPr>
        <w:jc w:val="center"/>
        <w:rPr>
          <w:rFonts w:hint="eastAsia"/>
        </w:rPr>
      </w:pPr>
      <w:r>
        <w:t>BST</w:t>
      </w:r>
      <w:r>
        <w:rPr>
          <w:rFonts w:hint="eastAsia"/>
        </w:rPr>
        <w:t xml:space="preserve"> insertion</w:t>
      </w:r>
    </w:p>
    <w:p w:rsidR="00BB5362" w:rsidRDefault="00BB5362" w:rsidP="00BB5362">
      <w:pPr>
        <w:jc w:val="left"/>
        <w:rPr>
          <w:rFonts w:hint="eastAsia"/>
        </w:rPr>
      </w:pPr>
      <w:r>
        <w:t>T</w:t>
      </w:r>
      <w:r>
        <w:rPr>
          <w:rFonts w:hint="eastAsia"/>
        </w:rPr>
        <w:t xml:space="preserve">o insert a new value into a BST, we will insert it as a leaf. </w:t>
      </w:r>
      <w:r>
        <w:t>I</w:t>
      </w:r>
      <w:r>
        <w:rPr>
          <w:rFonts w:hint="eastAsia"/>
        </w:rPr>
        <w:t xml:space="preserve">t will have no children. </w:t>
      </w:r>
      <w:r>
        <w:t>W</w:t>
      </w:r>
      <w:r>
        <w:rPr>
          <w:rFonts w:hint="eastAsia"/>
        </w:rPr>
        <w:t>e only have to determine its parent.</w:t>
      </w:r>
    </w:p>
    <w:p w:rsidR="00BB5362" w:rsidRDefault="00BB5362" w:rsidP="00BB5362">
      <w:pPr>
        <w:jc w:val="left"/>
        <w:rPr>
          <w:rFonts w:hint="eastAsia"/>
        </w:rPr>
      </w:pPr>
      <w:r>
        <w:t>S</w:t>
      </w:r>
      <w:r>
        <w:rPr>
          <w:rFonts w:hint="eastAsia"/>
        </w:rPr>
        <w:t>o, there is only one possible location: where it would have been if we had looked for it.</w:t>
      </w:r>
    </w:p>
    <w:p w:rsidR="00BB5362" w:rsidRDefault="00BB5362" w:rsidP="00BB5362">
      <w:pPr>
        <w:jc w:val="left"/>
        <w:rPr>
          <w:rFonts w:hint="eastAsia"/>
        </w:rPr>
      </w:pPr>
      <w:r>
        <w:t>I</w:t>
      </w:r>
      <w:r>
        <w:rPr>
          <w:rFonts w:hint="eastAsia"/>
        </w:rPr>
        <w:t>nsert runs in O(h)</w:t>
      </w:r>
    </w:p>
    <w:p w:rsidR="00BB5362" w:rsidRDefault="00BB5362" w:rsidP="00BB5362">
      <w:pPr>
        <w:jc w:val="center"/>
        <w:rPr>
          <w:rFonts w:hint="eastAsia"/>
        </w:rPr>
      </w:pPr>
      <w:r>
        <w:t>D</w:t>
      </w:r>
      <w:r>
        <w:rPr>
          <w:rFonts w:hint="eastAsia"/>
        </w:rPr>
        <w:t>elete from a BST</w:t>
      </w:r>
    </w:p>
    <w:p w:rsidR="00BB5362" w:rsidRDefault="00BB5362" w:rsidP="00BB5362">
      <w:pPr>
        <w:jc w:val="left"/>
        <w:rPr>
          <w:rFonts w:hint="eastAsia"/>
        </w:rPr>
      </w:pPr>
      <w:r>
        <w:t>T</w:t>
      </w:r>
      <w:r>
        <w:rPr>
          <w:rFonts w:hint="eastAsia"/>
        </w:rPr>
        <w:t>hree cases:</w:t>
      </w:r>
    </w:p>
    <w:p w:rsidR="00BB5362" w:rsidRDefault="00BB5362" w:rsidP="00BB5362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N</w:t>
      </w:r>
      <w:r>
        <w:rPr>
          <w:rFonts w:hint="eastAsia"/>
        </w:rPr>
        <w:t>o children (a.k.a leaf)</w:t>
      </w:r>
    </w:p>
    <w:p w:rsidR="00BB5362" w:rsidRDefault="00BB5362" w:rsidP="00BB5362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H</w:t>
      </w:r>
      <w:r>
        <w:rPr>
          <w:rFonts w:hint="eastAsia"/>
        </w:rPr>
        <w:t>as one child</w:t>
      </w:r>
    </w:p>
    <w:p w:rsidR="00BB5362" w:rsidRDefault="00BB5362" w:rsidP="00BB5362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H</w:t>
      </w:r>
      <w:r>
        <w:rPr>
          <w:rFonts w:hint="eastAsia"/>
        </w:rPr>
        <w:t>as two child</w:t>
      </w:r>
    </w:p>
    <w:p w:rsidR="00BB5362" w:rsidRDefault="00BB5362" w:rsidP="00BB5362">
      <w:pPr>
        <w:jc w:val="left"/>
        <w:rPr>
          <w:rFonts w:hint="eastAsia"/>
        </w:rPr>
      </w:pPr>
      <w:r>
        <w:t>C</w:t>
      </w:r>
      <w:r>
        <w:rPr>
          <w:rFonts w:hint="eastAsia"/>
        </w:rPr>
        <w:t>ase 0): deleting a leaf is easy: just set its parent</w:t>
      </w:r>
      <w:r>
        <w:t>’</w:t>
      </w:r>
      <w:r>
        <w:rPr>
          <w:rFonts w:hint="eastAsia"/>
        </w:rPr>
        <w:t>s child pointer to NULL and freeit</w:t>
      </w:r>
    </w:p>
    <w:p w:rsidR="00BB5362" w:rsidRDefault="00BB5362" w:rsidP="00BB5362">
      <w:pPr>
        <w:jc w:val="left"/>
        <w:rPr>
          <w:rFonts w:hint="eastAsia"/>
        </w:rPr>
      </w:pPr>
      <w:r>
        <w:t>C</w:t>
      </w:r>
      <w:r>
        <w:rPr>
          <w:rFonts w:hint="eastAsia"/>
        </w:rPr>
        <w:t>ase 1): to delete a node with one child, set its parent</w:t>
      </w:r>
      <w:r>
        <w:t>’</w:t>
      </w:r>
      <w:r>
        <w:rPr>
          <w:rFonts w:hint="eastAsia"/>
        </w:rPr>
        <w:t>s child pointer to its child and free it</w:t>
      </w:r>
    </w:p>
    <w:p w:rsidR="00BB5362" w:rsidRDefault="00BB5362" w:rsidP="00BB5362">
      <w:pPr>
        <w:jc w:val="left"/>
        <w:rPr>
          <w:rFonts w:hint="eastAsia"/>
        </w:rPr>
      </w:pPr>
      <w:r>
        <w:t>C</w:t>
      </w:r>
      <w:r>
        <w:rPr>
          <w:rFonts w:hint="eastAsia"/>
        </w:rPr>
        <w:t>ase 2): to delete a node with two children: DON</w:t>
      </w:r>
      <w:r>
        <w:t>’</w:t>
      </w:r>
      <w:r>
        <w:rPr>
          <w:rFonts w:hint="eastAsia"/>
        </w:rPr>
        <w:t>T!</w:t>
      </w:r>
    </w:p>
    <w:p w:rsidR="00BB5362" w:rsidRDefault="00BB5362" w:rsidP="00BB5362">
      <w:pPr>
        <w:jc w:val="left"/>
        <w:rPr>
          <w:rFonts w:hint="eastAsia"/>
        </w:rPr>
      </w:pPr>
      <w:r>
        <w:t>A</w:t>
      </w:r>
      <w:r>
        <w:rPr>
          <w:rFonts w:hint="eastAsia"/>
        </w:rPr>
        <w:t xml:space="preserve">ctually, we replace case 2 with either case 0 or 1: replace the value in the node to delete with either the largest value in its left subtree or the smallest value in its right subtree. </w:t>
      </w:r>
    </w:p>
    <w:p w:rsidR="00BB5362" w:rsidRDefault="00BB5362" w:rsidP="00BB5362">
      <w:pPr>
        <w:jc w:val="left"/>
        <w:rPr>
          <w:rFonts w:hint="eastAsia"/>
        </w:rPr>
      </w:pPr>
      <w:r>
        <w:t>T</w:t>
      </w:r>
      <w:r>
        <w:rPr>
          <w:rFonts w:hint="eastAsia"/>
        </w:rPr>
        <w:t>his will not break the search order.</w:t>
      </w:r>
    </w:p>
    <w:p w:rsidR="00BB5362" w:rsidRDefault="00BB5362" w:rsidP="00BB5362">
      <w:pPr>
        <w:jc w:val="left"/>
        <w:rPr>
          <w:rFonts w:hint="eastAsia"/>
        </w:rPr>
      </w:pPr>
      <w:r>
        <w:t>N</w:t>
      </w:r>
      <w:r>
        <w:rPr>
          <w:rFonts w:hint="eastAsia"/>
        </w:rPr>
        <w:t xml:space="preserve">ow just delete the original copy. </w:t>
      </w:r>
      <w:r>
        <w:t>I</w:t>
      </w:r>
      <w:r>
        <w:rPr>
          <w:rFonts w:hint="eastAsia"/>
        </w:rPr>
        <w:t>t will be either case 0 or 1 because it cannot have 2 children.</w:t>
      </w:r>
    </w:p>
    <w:p w:rsidR="00BB5362" w:rsidRDefault="00BB5362" w:rsidP="00BB5362">
      <w:pPr>
        <w:jc w:val="left"/>
        <w:rPr>
          <w:rFonts w:hint="eastAsia"/>
        </w:rPr>
      </w:pPr>
      <w:r>
        <w:t>I</w:t>
      </w:r>
      <w:r>
        <w:rPr>
          <w:rFonts w:hint="eastAsia"/>
        </w:rPr>
        <w:t>nsert, delete, search, min, max all run in O(h)</w:t>
      </w:r>
    </w:p>
    <w:p w:rsidR="00BB5362" w:rsidRDefault="00BB5362" w:rsidP="00BB5362">
      <w:pPr>
        <w:jc w:val="left"/>
        <w:rPr>
          <w:rFonts w:hint="eastAsia"/>
        </w:rPr>
      </w:pPr>
      <w:r>
        <w:t>O</w:t>
      </w:r>
      <w:r>
        <w:rPr>
          <w:rFonts w:hint="eastAsia"/>
        </w:rPr>
        <w:t>n average, BSTs have a height that is O(logn)</w:t>
      </w:r>
    </w:p>
    <w:p w:rsidR="00BB5362" w:rsidRPr="00BB5362" w:rsidRDefault="00BB5362" w:rsidP="00BB5362">
      <w:pPr>
        <w:jc w:val="left"/>
      </w:pPr>
      <w:r>
        <w:t>I</w:t>
      </w:r>
      <w:r>
        <w:rPr>
          <w:rFonts w:hint="eastAsia"/>
        </w:rPr>
        <w:t>n the worst case, all operations would be O(n)</w:t>
      </w:r>
    </w:p>
    <w:sectPr w:rsidR="00BB5362" w:rsidRPr="00BB5362" w:rsidSect="00296B89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B0365" w:rsidRDefault="00CB0365" w:rsidP="00BB5362">
      <w:r>
        <w:separator/>
      </w:r>
    </w:p>
  </w:endnote>
  <w:endnote w:type="continuationSeparator" w:id="1">
    <w:p w:rsidR="00CB0365" w:rsidRDefault="00CB0365" w:rsidP="00BB536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B0365" w:rsidRDefault="00CB0365" w:rsidP="00BB5362">
      <w:r>
        <w:separator/>
      </w:r>
    </w:p>
  </w:footnote>
  <w:footnote w:type="continuationSeparator" w:id="1">
    <w:p w:rsidR="00CB0365" w:rsidRDefault="00CB0365" w:rsidP="00BB536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C1F4F82"/>
    <w:multiLevelType w:val="hybridMultilevel"/>
    <w:tmpl w:val="863E8EC2"/>
    <w:lvl w:ilvl="0" w:tplc="D624D470"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sDQzszQ2tDQwNjYzMrNQ0lEKTi0uzszPAykwrAUAJ7zwYCwAAAA="/>
  </w:docVars>
  <w:rsids>
    <w:rsidRoot w:val="00BB5362"/>
    <w:rsid w:val="00000E7E"/>
    <w:rsid w:val="00001668"/>
    <w:rsid w:val="00002ADE"/>
    <w:rsid w:val="00003285"/>
    <w:rsid w:val="00003C82"/>
    <w:rsid w:val="00005E51"/>
    <w:rsid w:val="00005F79"/>
    <w:rsid w:val="00007A89"/>
    <w:rsid w:val="00010F47"/>
    <w:rsid w:val="00011892"/>
    <w:rsid w:val="00012137"/>
    <w:rsid w:val="000124C7"/>
    <w:rsid w:val="00013516"/>
    <w:rsid w:val="00013ED8"/>
    <w:rsid w:val="0001476B"/>
    <w:rsid w:val="0001638C"/>
    <w:rsid w:val="00020027"/>
    <w:rsid w:val="0002154B"/>
    <w:rsid w:val="0002176C"/>
    <w:rsid w:val="000224C8"/>
    <w:rsid w:val="00023D36"/>
    <w:rsid w:val="0002416E"/>
    <w:rsid w:val="00024527"/>
    <w:rsid w:val="00034808"/>
    <w:rsid w:val="00034C4D"/>
    <w:rsid w:val="000356E8"/>
    <w:rsid w:val="00036FBA"/>
    <w:rsid w:val="0003774A"/>
    <w:rsid w:val="00037E3B"/>
    <w:rsid w:val="00041333"/>
    <w:rsid w:val="00043560"/>
    <w:rsid w:val="000436D3"/>
    <w:rsid w:val="00044ECF"/>
    <w:rsid w:val="00045D15"/>
    <w:rsid w:val="00047583"/>
    <w:rsid w:val="00047730"/>
    <w:rsid w:val="000503BD"/>
    <w:rsid w:val="000519BB"/>
    <w:rsid w:val="00053DDF"/>
    <w:rsid w:val="00053E9A"/>
    <w:rsid w:val="000540A9"/>
    <w:rsid w:val="0005495D"/>
    <w:rsid w:val="000565F3"/>
    <w:rsid w:val="0005740B"/>
    <w:rsid w:val="0006334E"/>
    <w:rsid w:val="0007019A"/>
    <w:rsid w:val="00071567"/>
    <w:rsid w:val="00071F99"/>
    <w:rsid w:val="0007419D"/>
    <w:rsid w:val="00074961"/>
    <w:rsid w:val="00075CD1"/>
    <w:rsid w:val="000802E8"/>
    <w:rsid w:val="000802EB"/>
    <w:rsid w:val="00080772"/>
    <w:rsid w:val="00081759"/>
    <w:rsid w:val="0008259B"/>
    <w:rsid w:val="000825CA"/>
    <w:rsid w:val="0008320E"/>
    <w:rsid w:val="000838A4"/>
    <w:rsid w:val="0008470E"/>
    <w:rsid w:val="00084E3C"/>
    <w:rsid w:val="00085F0C"/>
    <w:rsid w:val="000875C2"/>
    <w:rsid w:val="0009090C"/>
    <w:rsid w:val="00090AF6"/>
    <w:rsid w:val="00091428"/>
    <w:rsid w:val="00091C5B"/>
    <w:rsid w:val="000934AD"/>
    <w:rsid w:val="000941E6"/>
    <w:rsid w:val="000954C5"/>
    <w:rsid w:val="000955C1"/>
    <w:rsid w:val="000A14F1"/>
    <w:rsid w:val="000A2332"/>
    <w:rsid w:val="000A7FF0"/>
    <w:rsid w:val="000B0B2D"/>
    <w:rsid w:val="000B2BC9"/>
    <w:rsid w:val="000B3142"/>
    <w:rsid w:val="000B411D"/>
    <w:rsid w:val="000B5771"/>
    <w:rsid w:val="000B61D4"/>
    <w:rsid w:val="000B6386"/>
    <w:rsid w:val="000B68AD"/>
    <w:rsid w:val="000B6E69"/>
    <w:rsid w:val="000B777B"/>
    <w:rsid w:val="000C072C"/>
    <w:rsid w:val="000C167F"/>
    <w:rsid w:val="000C20F5"/>
    <w:rsid w:val="000C2B05"/>
    <w:rsid w:val="000C2B85"/>
    <w:rsid w:val="000C3B5B"/>
    <w:rsid w:val="000C3C56"/>
    <w:rsid w:val="000C472F"/>
    <w:rsid w:val="000C4A27"/>
    <w:rsid w:val="000C7043"/>
    <w:rsid w:val="000C79C2"/>
    <w:rsid w:val="000D0281"/>
    <w:rsid w:val="000D198E"/>
    <w:rsid w:val="000D2ACA"/>
    <w:rsid w:val="000D371A"/>
    <w:rsid w:val="000D4A2B"/>
    <w:rsid w:val="000D5A88"/>
    <w:rsid w:val="000E11F1"/>
    <w:rsid w:val="000E38C2"/>
    <w:rsid w:val="000E4EB6"/>
    <w:rsid w:val="000E56CE"/>
    <w:rsid w:val="000E5E4D"/>
    <w:rsid w:val="000E738D"/>
    <w:rsid w:val="000E7B75"/>
    <w:rsid w:val="000E7CA3"/>
    <w:rsid w:val="000F03D0"/>
    <w:rsid w:val="000F0E49"/>
    <w:rsid w:val="000F2EE9"/>
    <w:rsid w:val="000F3766"/>
    <w:rsid w:val="000F3C19"/>
    <w:rsid w:val="000F5BEC"/>
    <w:rsid w:val="000F6915"/>
    <w:rsid w:val="000F7E5E"/>
    <w:rsid w:val="00101F08"/>
    <w:rsid w:val="001028F5"/>
    <w:rsid w:val="001066A9"/>
    <w:rsid w:val="00112C08"/>
    <w:rsid w:val="00112C71"/>
    <w:rsid w:val="001139CD"/>
    <w:rsid w:val="00113B17"/>
    <w:rsid w:val="0011452D"/>
    <w:rsid w:val="001151D8"/>
    <w:rsid w:val="001175AA"/>
    <w:rsid w:val="00120FE0"/>
    <w:rsid w:val="0012278D"/>
    <w:rsid w:val="001235FD"/>
    <w:rsid w:val="00123D6C"/>
    <w:rsid w:val="00124C6D"/>
    <w:rsid w:val="0012718C"/>
    <w:rsid w:val="001329ED"/>
    <w:rsid w:val="001333DB"/>
    <w:rsid w:val="00133BE2"/>
    <w:rsid w:val="001340A9"/>
    <w:rsid w:val="0013486A"/>
    <w:rsid w:val="0013491D"/>
    <w:rsid w:val="00135464"/>
    <w:rsid w:val="001358A2"/>
    <w:rsid w:val="00137105"/>
    <w:rsid w:val="00141B39"/>
    <w:rsid w:val="00141F87"/>
    <w:rsid w:val="001422F9"/>
    <w:rsid w:val="00142559"/>
    <w:rsid w:val="0014273E"/>
    <w:rsid w:val="001447FF"/>
    <w:rsid w:val="001470F8"/>
    <w:rsid w:val="00147255"/>
    <w:rsid w:val="001517FD"/>
    <w:rsid w:val="0015216C"/>
    <w:rsid w:val="00152A78"/>
    <w:rsid w:val="00154896"/>
    <w:rsid w:val="00154BC4"/>
    <w:rsid w:val="00155C6A"/>
    <w:rsid w:val="00156A18"/>
    <w:rsid w:val="00161B52"/>
    <w:rsid w:val="00161E0E"/>
    <w:rsid w:val="0016321F"/>
    <w:rsid w:val="0016436A"/>
    <w:rsid w:val="00166FE4"/>
    <w:rsid w:val="00171B26"/>
    <w:rsid w:val="00173DBF"/>
    <w:rsid w:val="001811CE"/>
    <w:rsid w:val="00181A17"/>
    <w:rsid w:val="00183709"/>
    <w:rsid w:val="001849D2"/>
    <w:rsid w:val="001859BB"/>
    <w:rsid w:val="00186022"/>
    <w:rsid w:val="00191675"/>
    <w:rsid w:val="001919F7"/>
    <w:rsid w:val="00191E50"/>
    <w:rsid w:val="0019400F"/>
    <w:rsid w:val="00196672"/>
    <w:rsid w:val="00197154"/>
    <w:rsid w:val="00197CED"/>
    <w:rsid w:val="001A3A2C"/>
    <w:rsid w:val="001A3D88"/>
    <w:rsid w:val="001A402B"/>
    <w:rsid w:val="001A5107"/>
    <w:rsid w:val="001A5811"/>
    <w:rsid w:val="001B11F9"/>
    <w:rsid w:val="001B2368"/>
    <w:rsid w:val="001B33D6"/>
    <w:rsid w:val="001B3CEA"/>
    <w:rsid w:val="001B537C"/>
    <w:rsid w:val="001B717F"/>
    <w:rsid w:val="001B7603"/>
    <w:rsid w:val="001B7609"/>
    <w:rsid w:val="001B7720"/>
    <w:rsid w:val="001B77DD"/>
    <w:rsid w:val="001B7E68"/>
    <w:rsid w:val="001C0861"/>
    <w:rsid w:val="001C4B66"/>
    <w:rsid w:val="001C4D6A"/>
    <w:rsid w:val="001C5CBF"/>
    <w:rsid w:val="001C68E1"/>
    <w:rsid w:val="001D19C1"/>
    <w:rsid w:val="001D1AEB"/>
    <w:rsid w:val="001D2CDF"/>
    <w:rsid w:val="001D4239"/>
    <w:rsid w:val="001D4674"/>
    <w:rsid w:val="001D4951"/>
    <w:rsid w:val="001D534C"/>
    <w:rsid w:val="001D54D5"/>
    <w:rsid w:val="001D563A"/>
    <w:rsid w:val="001D608C"/>
    <w:rsid w:val="001E006B"/>
    <w:rsid w:val="001E1481"/>
    <w:rsid w:val="001E16FF"/>
    <w:rsid w:val="001E29EC"/>
    <w:rsid w:val="001E3B82"/>
    <w:rsid w:val="001E46D3"/>
    <w:rsid w:val="001E56BB"/>
    <w:rsid w:val="001E619B"/>
    <w:rsid w:val="001E67D4"/>
    <w:rsid w:val="001F17A0"/>
    <w:rsid w:val="001F4A85"/>
    <w:rsid w:val="001F5926"/>
    <w:rsid w:val="001F768A"/>
    <w:rsid w:val="001F7865"/>
    <w:rsid w:val="001F7A28"/>
    <w:rsid w:val="00200877"/>
    <w:rsid w:val="00202A19"/>
    <w:rsid w:val="002045A1"/>
    <w:rsid w:val="002047E1"/>
    <w:rsid w:val="00205043"/>
    <w:rsid w:val="00205823"/>
    <w:rsid w:val="002110CB"/>
    <w:rsid w:val="002119EE"/>
    <w:rsid w:val="002137C7"/>
    <w:rsid w:val="0021395B"/>
    <w:rsid w:val="00213D37"/>
    <w:rsid w:val="00215613"/>
    <w:rsid w:val="00215EF8"/>
    <w:rsid w:val="00215F35"/>
    <w:rsid w:val="00216BE1"/>
    <w:rsid w:val="00216E80"/>
    <w:rsid w:val="00217E5C"/>
    <w:rsid w:val="00220320"/>
    <w:rsid w:val="00221277"/>
    <w:rsid w:val="0022408D"/>
    <w:rsid w:val="00224B92"/>
    <w:rsid w:val="00225A50"/>
    <w:rsid w:val="002263B7"/>
    <w:rsid w:val="00226EF9"/>
    <w:rsid w:val="002279D5"/>
    <w:rsid w:val="00227E83"/>
    <w:rsid w:val="00230159"/>
    <w:rsid w:val="002315E6"/>
    <w:rsid w:val="0023167A"/>
    <w:rsid w:val="00231BF5"/>
    <w:rsid w:val="00231DEC"/>
    <w:rsid w:val="00232518"/>
    <w:rsid w:val="0023347B"/>
    <w:rsid w:val="00235225"/>
    <w:rsid w:val="002359BE"/>
    <w:rsid w:val="002368CF"/>
    <w:rsid w:val="00237AA6"/>
    <w:rsid w:val="002408E6"/>
    <w:rsid w:val="00240912"/>
    <w:rsid w:val="0024133A"/>
    <w:rsid w:val="002419BD"/>
    <w:rsid w:val="002426B3"/>
    <w:rsid w:val="00242847"/>
    <w:rsid w:val="00243FC6"/>
    <w:rsid w:val="00244D75"/>
    <w:rsid w:val="002451BB"/>
    <w:rsid w:val="0024606A"/>
    <w:rsid w:val="00246CEC"/>
    <w:rsid w:val="00247DF2"/>
    <w:rsid w:val="00250776"/>
    <w:rsid w:val="00251230"/>
    <w:rsid w:val="002517CA"/>
    <w:rsid w:val="00251ECD"/>
    <w:rsid w:val="0025217A"/>
    <w:rsid w:val="002533E9"/>
    <w:rsid w:val="002564A6"/>
    <w:rsid w:val="002567B1"/>
    <w:rsid w:val="002673D2"/>
    <w:rsid w:val="002675BC"/>
    <w:rsid w:val="00267C28"/>
    <w:rsid w:val="00273471"/>
    <w:rsid w:val="0027401B"/>
    <w:rsid w:val="002746EF"/>
    <w:rsid w:val="00277B0D"/>
    <w:rsid w:val="0028121C"/>
    <w:rsid w:val="002817A9"/>
    <w:rsid w:val="00282FD6"/>
    <w:rsid w:val="00284A5F"/>
    <w:rsid w:val="00284F55"/>
    <w:rsid w:val="00286885"/>
    <w:rsid w:val="00287C87"/>
    <w:rsid w:val="002906A8"/>
    <w:rsid w:val="00290F7F"/>
    <w:rsid w:val="002921F6"/>
    <w:rsid w:val="0029262D"/>
    <w:rsid w:val="00295DBD"/>
    <w:rsid w:val="002967B1"/>
    <w:rsid w:val="00296B89"/>
    <w:rsid w:val="00297917"/>
    <w:rsid w:val="00297A30"/>
    <w:rsid w:val="002A344A"/>
    <w:rsid w:val="002A7EEC"/>
    <w:rsid w:val="002B1C24"/>
    <w:rsid w:val="002B1C3C"/>
    <w:rsid w:val="002B1F44"/>
    <w:rsid w:val="002B4D56"/>
    <w:rsid w:val="002B52FD"/>
    <w:rsid w:val="002B6990"/>
    <w:rsid w:val="002B762F"/>
    <w:rsid w:val="002C152E"/>
    <w:rsid w:val="002C4576"/>
    <w:rsid w:val="002C4B4E"/>
    <w:rsid w:val="002C7D91"/>
    <w:rsid w:val="002D062E"/>
    <w:rsid w:val="002D1FAB"/>
    <w:rsid w:val="002D5569"/>
    <w:rsid w:val="002D7DE6"/>
    <w:rsid w:val="002D7EA8"/>
    <w:rsid w:val="002E0150"/>
    <w:rsid w:val="002E098B"/>
    <w:rsid w:val="002E2138"/>
    <w:rsid w:val="002E48A3"/>
    <w:rsid w:val="002E4FE7"/>
    <w:rsid w:val="002E5536"/>
    <w:rsid w:val="002F0ABC"/>
    <w:rsid w:val="002F0D63"/>
    <w:rsid w:val="002F1C95"/>
    <w:rsid w:val="002F1D59"/>
    <w:rsid w:val="002F1FAD"/>
    <w:rsid w:val="002F1FAF"/>
    <w:rsid w:val="002F280C"/>
    <w:rsid w:val="002F391A"/>
    <w:rsid w:val="002F44EE"/>
    <w:rsid w:val="002F7BF0"/>
    <w:rsid w:val="00302982"/>
    <w:rsid w:val="00303DA8"/>
    <w:rsid w:val="003047AE"/>
    <w:rsid w:val="00310866"/>
    <w:rsid w:val="00311F2F"/>
    <w:rsid w:val="00312BFD"/>
    <w:rsid w:val="003134BC"/>
    <w:rsid w:val="00316380"/>
    <w:rsid w:val="00316E00"/>
    <w:rsid w:val="00322610"/>
    <w:rsid w:val="003226CF"/>
    <w:rsid w:val="003235F2"/>
    <w:rsid w:val="00324262"/>
    <w:rsid w:val="003270D7"/>
    <w:rsid w:val="00327442"/>
    <w:rsid w:val="00330653"/>
    <w:rsid w:val="003314BE"/>
    <w:rsid w:val="00333E5D"/>
    <w:rsid w:val="00336760"/>
    <w:rsid w:val="00336B2D"/>
    <w:rsid w:val="003379CD"/>
    <w:rsid w:val="00341FFB"/>
    <w:rsid w:val="00344FA7"/>
    <w:rsid w:val="00346951"/>
    <w:rsid w:val="00346B24"/>
    <w:rsid w:val="00346C76"/>
    <w:rsid w:val="003474B7"/>
    <w:rsid w:val="0034763C"/>
    <w:rsid w:val="00347FED"/>
    <w:rsid w:val="00352505"/>
    <w:rsid w:val="00352725"/>
    <w:rsid w:val="0035415A"/>
    <w:rsid w:val="003548B8"/>
    <w:rsid w:val="00355B7E"/>
    <w:rsid w:val="0035627E"/>
    <w:rsid w:val="00360815"/>
    <w:rsid w:val="00360FCB"/>
    <w:rsid w:val="003625AC"/>
    <w:rsid w:val="0036578A"/>
    <w:rsid w:val="0036590D"/>
    <w:rsid w:val="0037026C"/>
    <w:rsid w:val="003748E7"/>
    <w:rsid w:val="00374BFE"/>
    <w:rsid w:val="00375BC2"/>
    <w:rsid w:val="00380B1D"/>
    <w:rsid w:val="00380E2C"/>
    <w:rsid w:val="00383BEE"/>
    <w:rsid w:val="00386B0C"/>
    <w:rsid w:val="003876EA"/>
    <w:rsid w:val="003916B4"/>
    <w:rsid w:val="00392776"/>
    <w:rsid w:val="00397617"/>
    <w:rsid w:val="003A2BFC"/>
    <w:rsid w:val="003A2F74"/>
    <w:rsid w:val="003A48B4"/>
    <w:rsid w:val="003A695A"/>
    <w:rsid w:val="003A6B3E"/>
    <w:rsid w:val="003A72FF"/>
    <w:rsid w:val="003A7AF0"/>
    <w:rsid w:val="003B0779"/>
    <w:rsid w:val="003B0E60"/>
    <w:rsid w:val="003B24EA"/>
    <w:rsid w:val="003B3AED"/>
    <w:rsid w:val="003B4822"/>
    <w:rsid w:val="003B74BA"/>
    <w:rsid w:val="003C0F71"/>
    <w:rsid w:val="003C13F3"/>
    <w:rsid w:val="003C16D5"/>
    <w:rsid w:val="003C2015"/>
    <w:rsid w:val="003C28CA"/>
    <w:rsid w:val="003D00B5"/>
    <w:rsid w:val="003D0286"/>
    <w:rsid w:val="003D21B4"/>
    <w:rsid w:val="003D5B4D"/>
    <w:rsid w:val="003D6E86"/>
    <w:rsid w:val="003D7BD5"/>
    <w:rsid w:val="003E1071"/>
    <w:rsid w:val="003E11AF"/>
    <w:rsid w:val="003E2555"/>
    <w:rsid w:val="003E33E3"/>
    <w:rsid w:val="003E64F8"/>
    <w:rsid w:val="003F1E0C"/>
    <w:rsid w:val="003F2B23"/>
    <w:rsid w:val="003F32B2"/>
    <w:rsid w:val="003F57F7"/>
    <w:rsid w:val="003F5F20"/>
    <w:rsid w:val="004024C4"/>
    <w:rsid w:val="00406997"/>
    <w:rsid w:val="00410B7D"/>
    <w:rsid w:val="00411587"/>
    <w:rsid w:val="00413C33"/>
    <w:rsid w:val="0041521A"/>
    <w:rsid w:val="00415656"/>
    <w:rsid w:val="00415A1F"/>
    <w:rsid w:val="004168B9"/>
    <w:rsid w:val="004200BC"/>
    <w:rsid w:val="00421AAA"/>
    <w:rsid w:val="00421C2F"/>
    <w:rsid w:val="00422005"/>
    <w:rsid w:val="00423706"/>
    <w:rsid w:val="00424FAD"/>
    <w:rsid w:val="00426F59"/>
    <w:rsid w:val="00430EC7"/>
    <w:rsid w:val="00431D3A"/>
    <w:rsid w:val="0043313C"/>
    <w:rsid w:val="00433363"/>
    <w:rsid w:val="00434793"/>
    <w:rsid w:val="00436C9F"/>
    <w:rsid w:val="004377B4"/>
    <w:rsid w:val="0044280B"/>
    <w:rsid w:val="00443513"/>
    <w:rsid w:val="00443FEA"/>
    <w:rsid w:val="00444D6A"/>
    <w:rsid w:val="00446B15"/>
    <w:rsid w:val="00447490"/>
    <w:rsid w:val="00447953"/>
    <w:rsid w:val="00447E18"/>
    <w:rsid w:val="00450518"/>
    <w:rsid w:val="004509AE"/>
    <w:rsid w:val="00450C1D"/>
    <w:rsid w:val="004514CB"/>
    <w:rsid w:val="00451FC5"/>
    <w:rsid w:val="0045312B"/>
    <w:rsid w:val="00453351"/>
    <w:rsid w:val="00454E34"/>
    <w:rsid w:val="004579D1"/>
    <w:rsid w:val="00460B4E"/>
    <w:rsid w:val="00460BA8"/>
    <w:rsid w:val="00467E01"/>
    <w:rsid w:val="004710DB"/>
    <w:rsid w:val="0047137C"/>
    <w:rsid w:val="00472BED"/>
    <w:rsid w:val="00473216"/>
    <w:rsid w:val="004735FB"/>
    <w:rsid w:val="004750DC"/>
    <w:rsid w:val="004755AC"/>
    <w:rsid w:val="00476E2D"/>
    <w:rsid w:val="0048042E"/>
    <w:rsid w:val="00481354"/>
    <w:rsid w:val="004817EF"/>
    <w:rsid w:val="00481934"/>
    <w:rsid w:val="00483094"/>
    <w:rsid w:val="00483F5B"/>
    <w:rsid w:val="0048473E"/>
    <w:rsid w:val="00484AD4"/>
    <w:rsid w:val="004861BF"/>
    <w:rsid w:val="00486342"/>
    <w:rsid w:val="004866CB"/>
    <w:rsid w:val="0049005F"/>
    <w:rsid w:val="0049028B"/>
    <w:rsid w:val="0049287F"/>
    <w:rsid w:val="00493145"/>
    <w:rsid w:val="00493DBF"/>
    <w:rsid w:val="00494129"/>
    <w:rsid w:val="004944AB"/>
    <w:rsid w:val="00496F98"/>
    <w:rsid w:val="00497E53"/>
    <w:rsid w:val="004A02B4"/>
    <w:rsid w:val="004A2B5E"/>
    <w:rsid w:val="004A3594"/>
    <w:rsid w:val="004A4C28"/>
    <w:rsid w:val="004B1590"/>
    <w:rsid w:val="004B2390"/>
    <w:rsid w:val="004B253F"/>
    <w:rsid w:val="004B283B"/>
    <w:rsid w:val="004B3558"/>
    <w:rsid w:val="004B4252"/>
    <w:rsid w:val="004B53AB"/>
    <w:rsid w:val="004B600C"/>
    <w:rsid w:val="004B76B1"/>
    <w:rsid w:val="004B7B24"/>
    <w:rsid w:val="004B7D40"/>
    <w:rsid w:val="004C079F"/>
    <w:rsid w:val="004C146A"/>
    <w:rsid w:val="004C3180"/>
    <w:rsid w:val="004C320D"/>
    <w:rsid w:val="004C5506"/>
    <w:rsid w:val="004D0C68"/>
    <w:rsid w:val="004D0CD7"/>
    <w:rsid w:val="004D1411"/>
    <w:rsid w:val="004D6898"/>
    <w:rsid w:val="004E028C"/>
    <w:rsid w:val="004E0623"/>
    <w:rsid w:val="004E1083"/>
    <w:rsid w:val="004E43D4"/>
    <w:rsid w:val="004E44FE"/>
    <w:rsid w:val="004E4CB7"/>
    <w:rsid w:val="004E5E38"/>
    <w:rsid w:val="004E6046"/>
    <w:rsid w:val="004E6EAB"/>
    <w:rsid w:val="004F06E7"/>
    <w:rsid w:val="004F400B"/>
    <w:rsid w:val="004F49EB"/>
    <w:rsid w:val="004F7BDC"/>
    <w:rsid w:val="005008E5"/>
    <w:rsid w:val="005014A3"/>
    <w:rsid w:val="0050644C"/>
    <w:rsid w:val="00507042"/>
    <w:rsid w:val="005076A4"/>
    <w:rsid w:val="005101B0"/>
    <w:rsid w:val="00510E58"/>
    <w:rsid w:val="00511457"/>
    <w:rsid w:val="005131C1"/>
    <w:rsid w:val="00514B9C"/>
    <w:rsid w:val="00516CA4"/>
    <w:rsid w:val="005204DA"/>
    <w:rsid w:val="0052096D"/>
    <w:rsid w:val="00521FCA"/>
    <w:rsid w:val="00522C96"/>
    <w:rsid w:val="00523D87"/>
    <w:rsid w:val="0053163F"/>
    <w:rsid w:val="00531F1E"/>
    <w:rsid w:val="005320C7"/>
    <w:rsid w:val="00533151"/>
    <w:rsid w:val="00533970"/>
    <w:rsid w:val="00541253"/>
    <w:rsid w:val="0054234B"/>
    <w:rsid w:val="00544792"/>
    <w:rsid w:val="005454A4"/>
    <w:rsid w:val="00547BA1"/>
    <w:rsid w:val="00550DFE"/>
    <w:rsid w:val="0055119B"/>
    <w:rsid w:val="00551625"/>
    <w:rsid w:val="00552DF1"/>
    <w:rsid w:val="00557331"/>
    <w:rsid w:val="005601A1"/>
    <w:rsid w:val="00562BFD"/>
    <w:rsid w:val="005647B3"/>
    <w:rsid w:val="005663C9"/>
    <w:rsid w:val="00566A20"/>
    <w:rsid w:val="005677A0"/>
    <w:rsid w:val="00570FDA"/>
    <w:rsid w:val="00575207"/>
    <w:rsid w:val="0057656A"/>
    <w:rsid w:val="00577186"/>
    <w:rsid w:val="00577238"/>
    <w:rsid w:val="005778C8"/>
    <w:rsid w:val="00580A61"/>
    <w:rsid w:val="00580F0B"/>
    <w:rsid w:val="0058305C"/>
    <w:rsid w:val="00583458"/>
    <w:rsid w:val="00583EF8"/>
    <w:rsid w:val="0058413A"/>
    <w:rsid w:val="005844ED"/>
    <w:rsid w:val="005855B1"/>
    <w:rsid w:val="00586787"/>
    <w:rsid w:val="005875B4"/>
    <w:rsid w:val="005900A4"/>
    <w:rsid w:val="00592819"/>
    <w:rsid w:val="0059387F"/>
    <w:rsid w:val="0059410F"/>
    <w:rsid w:val="00595DE2"/>
    <w:rsid w:val="00596535"/>
    <w:rsid w:val="0059708E"/>
    <w:rsid w:val="0059779A"/>
    <w:rsid w:val="005A08C1"/>
    <w:rsid w:val="005A2950"/>
    <w:rsid w:val="005A4460"/>
    <w:rsid w:val="005A4BC0"/>
    <w:rsid w:val="005A5E28"/>
    <w:rsid w:val="005A7A15"/>
    <w:rsid w:val="005B029B"/>
    <w:rsid w:val="005B2CA4"/>
    <w:rsid w:val="005B34EA"/>
    <w:rsid w:val="005B4121"/>
    <w:rsid w:val="005B6E26"/>
    <w:rsid w:val="005C0004"/>
    <w:rsid w:val="005C0802"/>
    <w:rsid w:val="005C0FC9"/>
    <w:rsid w:val="005C11B5"/>
    <w:rsid w:val="005C2739"/>
    <w:rsid w:val="005C45F6"/>
    <w:rsid w:val="005C4A41"/>
    <w:rsid w:val="005C6890"/>
    <w:rsid w:val="005C78D3"/>
    <w:rsid w:val="005D138D"/>
    <w:rsid w:val="005D2744"/>
    <w:rsid w:val="005D49D0"/>
    <w:rsid w:val="005D73B5"/>
    <w:rsid w:val="005D75E1"/>
    <w:rsid w:val="005D7896"/>
    <w:rsid w:val="005E2FEA"/>
    <w:rsid w:val="005E3B69"/>
    <w:rsid w:val="005E4F27"/>
    <w:rsid w:val="005E52F3"/>
    <w:rsid w:val="005E5455"/>
    <w:rsid w:val="005E68C6"/>
    <w:rsid w:val="005E7323"/>
    <w:rsid w:val="005E7BE9"/>
    <w:rsid w:val="005E7CCE"/>
    <w:rsid w:val="005F4F76"/>
    <w:rsid w:val="005F521D"/>
    <w:rsid w:val="005F6176"/>
    <w:rsid w:val="00600073"/>
    <w:rsid w:val="00600792"/>
    <w:rsid w:val="006016F4"/>
    <w:rsid w:val="0060174F"/>
    <w:rsid w:val="0060240E"/>
    <w:rsid w:val="00602D64"/>
    <w:rsid w:val="0060311E"/>
    <w:rsid w:val="006036B8"/>
    <w:rsid w:val="006049CB"/>
    <w:rsid w:val="00605708"/>
    <w:rsid w:val="0060616D"/>
    <w:rsid w:val="006074BA"/>
    <w:rsid w:val="00610D75"/>
    <w:rsid w:val="006111EF"/>
    <w:rsid w:val="00612B15"/>
    <w:rsid w:val="00614864"/>
    <w:rsid w:val="00614A41"/>
    <w:rsid w:val="0061550F"/>
    <w:rsid w:val="00617A2D"/>
    <w:rsid w:val="006229D7"/>
    <w:rsid w:val="0062304B"/>
    <w:rsid w:val="00623365"/>
    <w:rsid w:val="006247A6"/>
    <w:rsid w:val="00625222"/>
    <w:rsid w:val="006258E2"/>
    <w:rsid w:val="00626FA2"/>
    <w:rsid w:val="006272B2"/>
    <w:rsid w:val="0063347D"/>
    <w:rsid w:val="00635421"/>
    <w:rsid w:val="00635CC3"/>
    <w:rsid w:val="00635D54"/>
    <w:rsid w:val="006363F6"/>
    <w:rsid w:val="00636CFA"/>
    <w:rsid w:val="00636E2D"/>
    <w:rsid w:val="00637AF2"/>
    <w:rsid w:val="006419ED"/>
    <w:rsid w:val="00644553"/>
    <w:rsid w:val="006445F7"/>
    <w:rsid w:val="00644A72"/>
    <w:rsid w:val="00644FB8"/>
    <w:rsid w:val="00645017"/>
    <w:rsid w:val="006450F7"/>
    <w:rsid w:val="00646DDD"/>
    <w:rsid w:val="00647972"/>
    <w:rsid w:val="006504CA"/>
    <w:rsid w:val="00650E14"/>
    <w:rsid w:val="006526C0"/>
    <w:rsid w:val="006536C7"/>
    <w:rsid w:val="0065445D"/>
    <w:rsid w:val="00655502"/>
    <w:rsid w:val="00657847"/>
    <w:rsid w:val="00661D5B"/>
    <w:rsid w:val="00662EDC"/>
    <w:rsid w:val="00663A0A"/>
    <w:rsid w:val="00664A74"/>
    <w:rsid w:val="00664BBF"/>
    <w:rsid w:val="00664C04"/>
    <w:rsid w:val="00667C6B"/>
    <w:rsid w:val="006715C4"/>
    <w:rsid w:val="00673166"/>
    <w:rsid w:val="00674C82"/>
    <w:rsid w:val="006756DD"/>
    <w:rsid w:val="00675C85"/>
    <w:rsid w:val="00675D93"/>
    <w:rsid w:val="006761E4"/>
    <w:rsid w:val="0067632D"/>
    <w:rsid w:val="00676B4F"/>
    <w:rsid w:val="00677CD9"/>
    <w:rsid w:val="00680779"/>
    <w:rsid w:val="00680B83"/>
    <w:rsid w:val="00680F07"/>
    <w:rsid w:val="00682DFE"/>
    <w:rsid w:val="00683461"/>
    <w:rsid w:val="00683FD7"/>
    <w:rsid w:val="00685BC6"/>
    <w:rsid w:val="00685F63"/>
    <w:rsid w:val="00691931"/>
    <w:rsid w:val="00691F10"/>
    <w:rsid w:val="0069482D"/>
    <w:rsid w:val="00695AB1"/>
    <w:rsid w:val="00696648"/>
    <w:rsid w:val="00696A87"/>
    <w:rsid w:val="00697A30"/>
    <w:rsid w:val="00697D69"/>
    <w:rsid w:val="006A001C"/>
    <w:rsid w:val="006A00C7"/>
    <w:rsid w:val="006A1791"/>
    <w:rsid w:val="006A4742"/>
    <w:rsid w:val="006A48D4"/>
    <w:rsid w:val="006A5808"/>
    <w:rsid w:val="006A5B31"/>
    <w:rsid w:val="006A64BA"/>
    <w:rsid w:val="006A6A52"/>
    <w:rsid w:val="006A7DA3"/>
    <w:rsid w:val="006B02DB"/>
    <w:rsid w:val="006B0B55"/>
    <w:rsid w:val="006B2BEE"/>
    <w:rsid w:val="006B2CC4"/>
    <w:rsid w:val="006B5E31"/>
    <w:rsid w:val="006B7911"/>
    <w:rsid w:val="006C05C8"/>
    <w:rsid w:val="006C1BBC"/>
    <w:rsid w:val="006C44E6"/>
    <w:rsid w:val="006C5D17"/>
    <w:rsid w:val="006C7895"/>
    <w:rsid w:val="006D1A2F"/>
    <w:rsid w:val="006D1AE7"/>
    <w:rsid w:val="006D5F35"/>
    <w:rsid w:val="006D613F"/>
    <w:rsid w:val="006D6DD2"/>
    <w:rsid w:val="006E13D0"/>
    <w:rsid w:val="006E175D"/>
    <w:rsid w:val="006E1BFC"/>
    <w:rsid w:val="006E4970"/>
    <w:rsid w:val="006E5EFF"/>
    <w:rsid w:val="006E6224"/>
    <w:rsid w:val="006E6BC6"/>
    <w:rsid w:val="006E7AF8"/>
    <w:rsid w:val="006F2D64"/>
    <w:rsid w:val="006F3505"/>
    <w:rsid w:val="006F4CE6"/>
    <w:rsid w:val="006F545C"/>
    <w:rsid w:val="006F6DD2"/>
    <w:rsid w:val="006F7255"/>
    <w:rsid w:val="0070089C"/>
    <w:rsid w:val="00700EA9"/>
    <w:rsid w:val="00702CEE"/>
    <w:rsid w:val="0070306B"/>
    <w:rsid w:val="007038AE"/>
    <w:rsid w:val="007040DC"/>
    <w:rsid w:val="0070440C"/>
    <w:rsid w:val="00705562"/>
    <w:rsid w:val="00705B11"/>
    <w:rsid w:val="00705E63"/>
    <w:rsid w:val="007130A4"/>
    <w:rsid w:val="0071364A"/>
    <w:rsid w:val="00715BCA"/>
    <w:rsid w:val="00715CED"/>
    <w:rsid w:val="00715E1C"/>
    <w:rsid w:val="007162C0"/>
    <w:rsid w:val="007167FC"/>
    <w:rsid w:val="00717509"/>
    <w:rsid w:val="007201B9"/>
    <w:rsid w:val="007227A3"/>
    <w:rsid w:val="007258D0"/>
    <w:rsid w:val="00730C36"/>
    <w:rsid w:val="00731138"/>
    <w:rsid w:val="00731638"/>
    <w:rsid w:val="00732D50"/>
    <w:rsid w:val="00733428"/>
    <w:rsid w:val="007339E3"/>
    <w:rsid w:val="00734DC1"/>
    <w:rsid w:val="00736F4C"/>
    <w:rsid w:val="007422FF"/>
    <w:rsid w:val="007444EC"/>
    <w:rsid w:val="0074494D"/>
    <w:rsid w:val="0074784A"/>
    <w:rsid w:val="00747A84"/>
    <w:rsid w:val="0075021B"/>
    <w:rsid w:val="0075092E"/>
    <w:rsid w:val="00751A91"/>
    <w:rsid w:val="00753619"/>
    <w:rsid w:val="00754539"/>
    <w:rsid w:val="00757225"/>
    <w:rsid w:val="0075749B"/>
    <w:rsid w:val="007612D9"/>
    <w:rsid w:val="007648F1"/>
    <w:rsid w:val="00765DBE"/>
    <w:rsid w:val="007677FB"/>
    <w:rsid w:val="0077243C"/>
    <w:rsid w:val="00774A04"/>
    <w:rsid w:val="0077600B"/>
    <w:rsid w:val="00781EAD"/>
    <w:rsid w:val="00781ECE"/>
    <w:rsid w:val="00782293"/>
    <w:rsid w:val="00782EE8"/>
    <w:rsid w:val="00784856"/>
    <w:rsid w:val="00784C09"/>
    <w:rsid w:val="00785787"/>
    <w:rsid w:val="00786621"/>
    <w:rsid w:val="00786F54"/>
    <w:rsid w:val="0079054D"/>
    <w:rsid w:val="00790CBA"/>
    <w:rsid w:val="0079265F"/>
    <w:rsid w:val="00792A9E"/>
    <w:rsid w:val="007939D0"/>
    <w:rsid w:val="00794472"/>
    <w:rsid w:val="00794AF0"/>
    <w:rsid w:val="007950C0"/>
    <w:rsid w:val="0079535A"/>
    <w:rsid w:val="00795973"/>
    <w:rsid w:val="007A13A8"/>
    <w:rsid w:val="007A6E51"/>
    <w:rsid w:val="007A7A60"/>
    <w:rsid w:val="007B2255"/>
    <w:rsid w:val="007B6E3E"/>
    <w:rsid w:val="007B7312"/>
    <w:rsid w:val="007B767C"/>
    <w:rsid w:val="007C1358"/>
    <w:rsid w:val="007C1B7E"/>
    <w:rsid w:val="007C1EAF"/>
    <w:rsid w:val="007C4155"/>
    <w:rsid w:val="007C42F3"/>
    <w:rsid w:val="007C4332"/>
    <w:rsid w:val="007C59B4"/>
    <w:rsid w:val="007C6A8B"/>
    <w:rsid w:val="007C7018"/>
    <w:rsid w:val="007C750E"/>
    <w:rsid w:val="007D042A"/>
    <w:rsid w:val="007D0C23"/>
    <w:rsid w:val="007D0D8D"/>
    <w:rsid w:val="007D333B"/>
    <w:rsid w:val="007D4663"/>
    <w:rsid w:val="007D643C"/>
    <w:rsid w:val="007E0943"/>
    <w:rsid w:val="007E111E"/>
    <w:rsid w:val="007E20F2"/>
    <w:rsid w:val="007E3AE6"/>
    <w:rsid w:val="007E4CCC"/>
    <w:rsid w:val="007E5218"/>
    <w:rsid w:val="007E7C14"/>
    <w:rsid w:val="007E7DEC"/>
    <w:rsid w:val="007E7E75"/>
    <w:rsid w:val="007F00E8"/>
    <w:rsid w:val="007F0CE6"/>
    <w:rsid w:val="007F213D"/>
    <w:rsid w:val="007F2597"/>
    <w:rsid w:val="007F3F32"/>
    <w:rsid w:val="007F5D17"/>
    <w:rsid w:val="007F5D2D"/>
    <w:rsid w:val="007F5FE0"/>
    <w:rsid w:val="007F680B"/>
    <w:rsid w:val="0080131F"/>
    <w:rsid w:val="008036E3"/>
    <w:rsid w:val="00803BD4"/>
    <w:rsid w:val="00806440"/>
    <w:rsid w:val="00807959"/>
    <w:rsid w:val="00807B49"/>
    <w:rsid w:val="00810ABF"/>
    <w:rsid w:val="00811860"/>
    <w:rsid w:val="00812861"/>
    <w:rsid w:val="008161B4"/>
    <w:rsid w:val="008172F0"/>
    <w:rsid w:val="00817367"/>
    <w:rsid w:val="008175EE"/>
    <w:rsid w:val="00820217"/>
    <w:rsid w:val="008219CE"/>
    <w:rsid w:val="0082482D"/>
    <w:rsid w:val="00824882"/>
    <w:rsid w:val="008254F4"/>
    <w:rsid w:val="00827434"/>
    <w:rsid w:val="00830883"/>
    <w:rsid w:val="008342F5"/>
    <w:rsid w:val="008357C7"/>
    <w:rsid w:val="00835BA8"/>
    <w:rsid w:val="00836F34"/>
    <w:rsid w:val="0084071C"/>
    <w:rsid w:val="00843329"/>
    <w:rsid w:val="00845810"/>
    <w:rsid w:val="00846670"/>
    <w:rsid w:val="00850076"/>
    <w:rsid w:val="008508D7"/>
    <w:rsid w:val="00851418"/>
    <w:rsid w:val="00851966"/>
    <w:rsid w:val="0085204A"/>
    <w:rsid w:val="00852589"/>
    <w:rsid w:val="008534A1"/>
    <w:rsid w:val="0085424E"/>
    <w:rsid w:val="008544AA"/>
    <w:rsid w:val="00854596"/>
    <w:rsid w:val="00854888"/>
    <w:rsid w:val="00854961"/>
    <w:rsid w:val="00855C73"/>
    <w:rsid w:val="00860349"/>
    <w:rsid w:val="0086144E"/>
    <w:rsid w:val="00862AB2"/>
    <w:rsid w:val="00864281"/>
    <w:rsid w:val="00864468"/>
    <w:rsid w:val="008700F4"/>
    <w:rsid w:val="008707E0"/>
    <w:rsid w:val="00872726"/>
    <w:rsid w:val="0087299C"/>
    <w:rsid w:val="00872B45"/>
    <w:rsid w:val="0087325E"/>
    <w:rsid w:val="00874333"/>
    <w:rsid w:val="00875F92"/>
    <w:rsid w:val="008764A5"/>
    <w:rsid w:val="00877B40"/>
    <w:rsid w:val="0088116C"/>
    <w:rsid w:val="008828A8"/>
    <w:rsid w:val="0088331E"/>
    <w:rsid w:val="00885012"/>
    <w:rsid w:val="0088564A"/>
    <w:rsid w:val="00887BCB"/>
    <w:rsid w:val="008916FA"/>
    <w:rsid w:val="00892D79"/>
    <w:rsid w:val="00893AD4"/>
    <w:rsid w:val="00894084"/>
    <w:rsid w:val="008946EC"/>
    <w:rsid w:val="00895934"/>
    <w:rsid w:val="00895D66"/>
    <w:rsid w:val="00897EA8"/>
    <w:rsid w:val="008A308D"/>
    <w:rsid w:val="008A3737"/>
    <w:rsid w:val="008A3C13"/>
    <w:rsid w:val="008A3E45"/>
    <w:rsid w:val="008A3E5F"/>
    <w:rsid w:val="008A5CE2"/>
    <w:rsid w:val="008A6297"/>
    <w:rsid w:val="008A673E"/>
    <w:rsid w:val="008B03EB"/>
    <w:rsid w:val="008B0D41"/>
    <w:rsid w:val="008B22CC"/>
    <w:rsid w:val="008B2E8C"/>
    <w:rsid w:val="008B4FEF"/>
    <w:rsid w:val="008B51CF"/>
    <w:rsid w:val="008B6525"/>
    <w:rsid w:val="008B7FC5"/>
    <w:rsid w:val="008C156D"/>
    <w:rsid w:val="008C45A1"/>
    <w:rsid w:val="008C49D1"/>
    <w:rsid w:val="008C50EA"/>
    <w:rsid w:val="008C682F"/>
    <w:rsid w:val="008C692B"/>
    <w:rsid w:val="008C6D9C"/>
    <w:rsid w:val="008D236E"/>
    <w:rsid w:val="008D3865"/>
    <w:rsid w:val="008D4D27"/>
    <w:rsid w:val="008D6DBA"/>
    <w:rsid w:val="008D6FBE"/>
    <w:rsid w:val="008D7CEC"/>
    <w:rsid w:val="008E1176"/>
    <w:rsid w:val="008E171F"/>
    <w:rsid w:val="008E23B2"/>
    <w:rsid w:val="008E399E"/>
    <w:rsid w:val="008E3C9E"/>
    <w:rsid w:val="008E4244"/>
    <w:rsid w:val="008E5036"/>
    <w:rsid w:val="008E6393"/>
    <w:rsid w:val="008E6EA6"/>
    <w:rsid w:val="008E73AE"/>
    <w:rsid w:val="008E73C9"/>
    <w:rsid w:val="008F0474"/>
    <w:rsid w:val="008F0CC1"/>
    <w:rsid w:val="008F0E7F"/>
    <w:rsid w:val="008F3B7D"/>
    <w:rsid w:val="008F59A3"/>
    <w:rsid w:val="008F5B16"/>
    <w:rsid w:val="0090100C"/>
    <w:rsid w:val="00902583"/>
    <w:rsid w:val="00902B28"/>
    <w:rsid w:val="00904CF3"/>
    <w:rsid w:val="00910EE7"/>
    <w:rsid w:val="00911077"/>
    <w:rsid w:val="00911893"/>
    <w:rsid w:val="0091214F"/>
    <w:rsid w:val="009127E5"/>
    <w:rsid w:val="00912AB9"/>
    <w:rsid w:val="009139A1"/>
    <w:rsid w:val="00913F53"/>
    <w:rsid w:val="00915012"/>
    <w:rsid w:val="00915942"/>
    <w:rsid w:val="00917174"/>
    <w:rsid w:val="009210E6"/>
    <w:rsid w:val="00923817"/>
    <w:rsid w:val="00925B78"/>
    <w:rsid w:val="0092619F"/>
    <w:rsid w:val="00926788"/>
    <w:rsid w:val="00926CBB"/>
    <w:rsid w:val="0092753E"/>
    <w:rsid w:val="00927A97"/>
    <w:rsid w:val="00927E04"/>
    <w:rsid w:val="00932326"/>
    <w:rsid w:val="009337C9"/>
    <w:rsid w:val="00934435"/>
    <w:rsid w:val="009356B9"/>
    <w:rsid w:val="00937491"/>
    <w:rsid w:val="00937A10"/>
    <w:rsid w:val="00940EA3"/>
    <w:rsid w:val="0094116A"/>
    <w:rsid w:val="00941495"/>
    <w:rsid w:val="009416DA"/>
    <w:rsid w:val="00941DA9"/>
    <w:rsid w:val="00942B92"/>
    <w:rsid w:val="00942C8D"/>
    <w:rsid w:val="009476B0"/>
    <w:rsid w:val="00951044"/>
    <w:rsid w:val="00951090"/>
    <w:rsid w:val="00952415"/>
    <w:rsid w:val="00952892"/>
    <w:rsid w:val="009529C2"/>
    <w:rsid w:val="00953CFA"/>
    <w:rsid w:val="00955E22"/>
    <w:rsid w:val="009627B9"/>
    <w:rsid w:val="0096436E"/>
    <w:rsid w:val="00964836"/>
    <w:rsid w:val="0096652A"/>
    <w:rsid w:val="009669E5"/>
    <w:rsid w:val="00967CA9"/>
    <w:rsid w:val="0097192A"/>
    <w:rsid w:val="00972292"/>
    <w:rsid w:val="009729BF"/>
    <w:rsid w:val="00972C78"/>
    <w:rsid w:val="00972E43"/>
    <w:rsid w:val="00974CFF"/>
    <w:rsid w:val="00975BAE"/>
    <w:rsid w:val="00976C5A"/>
    <w:rsid w:val="0098197E"/>
    <w:rsid w:val="009839E6"/>
    <w:rsid w:val="009852A2"/>
    <w:rsid w:val="00985566"/>
    <w:rsid w:val="00985AF8"/>
    <w:rsid w:val="009902A4"/>
    <w:rsid w:val="009915B2"/>
    <w:rsid w:val="00993274"/>
    <w:rsid w:val="009955BE"/>
    <w:rsid w:val="00996896"/>
    <w:rsid w:val="009A02BE"/>
    <w:rsid w:val="009A1071"/>
    <w:rsid w:val="009A15C5"/>
    <w:rsid w:val="009A5EDF"/>
    <w:rsid w:val="009A703F"/>
    <w:rsid w:val="009B0AEA"/>
    <w:rsid w:val="009B2CCB"/>
    <w:rsid w:val="009B3B1E"/>
    <w:rsid w:val="009B4455"/>
    <w:rsid w:val="009B4565"/>
    <w:rsid w:val="009B5723"/>
    <w:rsid w:val="009B60AC"/>
    <w:rsid w:val="009B6FE2"/>
    <w:rsid w:val="009C2434"/>
    <w:rsid w:val="009C2F67"/>
    <w:rsid w:val="009C3049"/>
    <w:rsid w:val="009C34AC"/>
    <w:rsid w:val="009C458F"/>
    <w:rsid w:val="009C5111"/>
    <w:rsid w:val="009C68C5"/>
    <w:rsid w:val="009C74DD"/>
    <w:rsid w:val="009D1491"/>
    <w:rsid w:val="009D3EF7"/>
    <w:rsid w:val="009D4CDF"/>
    <w:rsid w:val="009E2061"/>
    <w:rsid w:val="009E537B"/>
    <w:rsid w:val="009E5B48"/>
    <w:rsid w:val="009E618A"/>
    <w:rsid w:val="009E688C"/>
    <w:rsid w:val="009E7938"/>
    <w:rsid w:val="009E7F08"/>
    <w:rsid w:val="009F1739"/>
    <w:rsid w:val="009F1D83"/>
    <w:rsid w:val="009F318F"/>
    <w:rsid w:val="009F4811"/>
    <w:rsid w:val="009F617D"/>
    <w:rsid w:val="009F631A"/>
    <w:rsid w:val="00A00DB6"/>
    <w:rsid w:val="00A00F80"/>
    <w:rsid w:val="00A02E4C"/>
    <w:rsid w:val="00A04F67"/>
    <w:rsid w:val="00A060C3"/>
    <w:rsid w:val="00A06A83"/>
    <w:rsid w:val="00A07207"/>
    <w:rsid w:val="00A07798"/>
    <w:rsid w:val="00A07BAA"/>
    <w:rsid w:val="00A1022A"/>
    <w:rsid w:val="00A10A27"/>
    <w:rsid w:val="00A115D6"/>
    <w:rsid w:val="00A13674"/>
    <w:rsid w:val="00A14CE6"/>
    <w:rsid w:val="00A16D0C"/>
    <w:rsid w:val="00A17556"/>
    <w:rsid w:val="00A202A7"/>
    <w:rsid w:val="00A20446"/>
    <w:rsid w:val="00A21761"/>
    <w:rsid w:val="00A2345E"/>
    <w:rsid w:val="00A23546"/>
    <w:rsid w:val="00A236C7"/>
    <w:rsid w:val="00A25861"/>
    <w:rsid w:val="00A26D11"/>
    <w:rsid w:val="00A30641"/>
    <w:rsid w:val="00A30DC9"/>
    <w:rsid w:val="00A30FF8"/>
    <w:rsid w:val="00A31820"/>
    <w:rsid w:val="00A31F57"/>
    <w:rsid w:val="00A32AF7"/>
    <w:rsid w:val="00A33A91"/>
    <w:rsid w:val="00A371F6"/>
    <w:rsid w:val="00A434DC"/>
    <w:rsid w:val="00A449DC"/>
    <w:rsid w:val="00A45B44"/>
    <w:rsid w:val="00A45C41"/>
    <w:rsid w:val="00A4713B"/>
    <w:rsid w:val="00A51BBC"/>
    <w:rsid w:val="00A52411"/>
    <w:rsid w:val="00A53578"/>
    <w:rsid w:val="00A544D5"/>
    <w:rsid w:val="00A54BE2"/>
    <w:rsid w:val="00A56391"/>
    <w:rsid w:val="00A61CBB"/>
    <w:rsid w:val="00A61FB5"/>
    <w:rsid w:val="00A62A48"/>
    <w:rsid w:val="00A63D34"/>
    <w:rsid w:val="00A64EC4"/>
    <w:rsid w:val="00A718B5"/>
    <w:rsid w:val="00A734FD"/>
    <w:rsid w:val="00A74399"/>
    <w:rsid w:val="00A74C5B"/>
    <w:rsid w:val="00A74EA2"/>
    <w:rsid w:val="00A80041"/>
    <w:rsid w:val="00A8191A"/>
    <w:rsid w:val="00A83032"/>
    <w:rsid w:val="00A84017"/>
    <w:rsid w:val="00A8447C"/>
    <w:rsid w:val="00A85413"/>
    <w:rsid w:val="00A9002A"/>
    <w:rsid w:val="00A90420"/>
    <w:rsid w:val="00A913B4"/>
    <w:rsid w:val="00A926B0"/>
    <w:rsid w:val="00A93AB3"/>
    <w:rsid w:val="00A93DFB"/>
    <w:rsid w:val="00A94B1F"/>
    <w:rsid w:val="00A961A2"/>
    <w:rsid w:val="00A96751"/>
    <w:rsid w:val="00A97163"/>
    <w:rsid w:val="00AA03F4"/>
    <w:rsid w:val="00AA1D81"/>
    <w:rsid w:val="00AA323C"/>
    <w:rsid w:val="00AA4637"/>
    <w:rsid w:val="00AA4DB1"/>
    <w:rsid w:val="00AA5E49"/>
    <w:rsid w:val="00AA6660"/>
    <w:rsid w:val="00AA6D54"/>
    <w:rsid w:val="00AB1297"/>
    <w:rsid w:val="00AB1CAB"/>
    <w:rsid w:val="00AB4E83"/>
    <w:rsid w:val="00AB4EB7"/>
    <w:rsid w:val="00AB60C2"/>
    <w:rsid w:val="00AB7883"/>
    <w:rsid w:val="00AC0088"/>
    <w:rsid w:val="00AC07B2"/>
    <w:rsid w:val="00AC09DF"/>
    <w:rsid w:val="00AC18AF"/>
    <w:rsid w:val="00AC1DB0"/>
    <w:rsid w:val="00AC41F8"/>
    <w:rsid w:val="00AC49CD"/>
    <w:rsid w:val="00AC4D4E"/>
    <w:rsid w:val="00AC5918"/>
    <w:rsid w:val="00AD0950"/>
    <w:rsid w:val="00AD0A44"/>
    <w:rsid w:val="00AD1181"/>
    <w:rsid w:val="00AD1346"/>
    <w:rsid w:val="00AD3A18"/>
    <w:rsid w:val="00AD3B27"/>
    <w:rsid w:val="00AD4AE0"/>
    <w:rsid w:val="00AD50A7"/>
    <w:rsid w:val="00AD5BC7"/>
    <w:rsid w:val="00AD6794"/>
    <w:rsid w:val="00AD6AFC"/>
    <w:rsid w:val="00AD7DCF"/>
    <w:rsid w:val="00AE1ACC"/>
    <w:rsid w:val="00AE4326"/>
    <w:rsid w:val="00AE4536"/>
    <w:rsid w:val="00AE49CF"/>
    <w:rsid w:val="00AE4A2F"/>
    <w:rsid w:val="00AE4FEC"/>
    <w:rsid w:val="00AE57AC"/>
    <w:rsid w:val="00AF2FA5"/>
    <w:rsid w:val="00AF3FD5"/>
    <w:rsid w:val="00AF5076"/>
    <w:rsid w:val="00AF6E7C"/>
    <w:rsid w:val="00AF6F59"/>
    <w:rsid w:val="00AF713E"/>
    <w:rsid w:val="00AF7A1E"/>
    <w:rsid w:val="00B00953"/>
    <w:rsid w:val="00B0139B"/>
    <w:rsid w:val="00B03BD1"/>
    <w:rsid w:val="00B04D12"/>
    <w:rsid w:val="00B10A80"/>
    <w:rsid w:val="00B1194F"/>
    <w:rsid w:val="00B133AA"/>
    <w:rsid w:val="00B1342A"/>
    <w:rsid w:val="00B13F04"/>
    <w:rsid w:val="00B1405A"/>
    <w:rsid w:val="00B1682B"/>
    <w:rsid w:val="00B16E1F"/>
    <w:rsid w:val="00B17574"/>
    <w:rsid w:val="00B205EF"/>
    <w:rsid w:val="00B21A60"/>
    <w:rsid w:val="00B23732"/>
    <w:rsid w:val="00B238A8"/>
    <w:rsid w:val="00B238CA"/>
    <w:rsid w:val="00B26D79"/>
    <w:rsid w:val="00B27683"/>
    <w:rsid w:val="00B30EB6"/>
    <w:rsid w:val="00B316B7"/>
    <w:rsid w:val="00B32286"/>
    <w:rsid w:val="00B343DE"/>
    <w:rsid w:val="00B3452F"/>
    <w:rsid w:val="00B36223"/>
    <w:rsid w:val="00B40191"/>
    <w:rsid w:val="00B41099"/>
    <w:rsid w:val="00B4148F"/>
    <w:rsid w:val="00B4272E"/>
    <w:rsid w:val="00B42E81"/>
    <w:rsid w:val="00B438F0"/>
    <w:rsid w:val="00B43C68"/>
    <w:rsid w:val="00B475A9"/>
    <w:rsid w:val="00B51B84"/>
    <w:rsid w:val="00B525FE"/>
    <w:rsid w:val="00B536AF"/>
    <w:rsid w:val="00B555D6"/>
    <w:rsid w:val="00B5636C"/>
    <w:rsid w:val="00B57E0B"/>
    <w:rsid w:val="00B6007C"/>
    <w:rsid w:val="00B60995"/>
    <w:rsid w:val="00B60F0A"/>
    <w:rsid w:val="00B629DC"/>
    <w:rsid w:val="00B63273"/>
    <w:rsid w:val="00B6549D"/>
    <w:rsid w:val="00B66B30"/>
    <w:rsid w:val="00B67534"/>
    <w:rsid w:val="00B70287"/>
    <w:rsid w:val="00B718A8"/>
    <w:rsid w:val="00B722E9"/>
    <w:rsid w:val="00B72EE1"/>
    <w:rsid w:val="00B74B65"/>
    <w:rsid w:val="00B762ED"/>
    <w:rsid w:val="00B772C3"/>
    <w:rsid w:val="00B772DA"/>
    <w:rsid w:val="00B77917"/>
    <w:rsid w:val="00B80442"/>
    <w:rsid w:val="00B8088C"/>
    <w:rsid w:val="00B812AE"/>
    <w:rsid w:val="00B86615"/>
    <w:rsid w:val="00B8702A"/>
    <w:rsid w:val="00B91187"/>
    <w:rsid w:val="00B91AD0"/>
    <w:rsid w:val="00B91FA5"/>
    <w:rsid w:val="00B92354"/>
    <w:rsid w:val="00B92EC3"/>
    <w:rsid w:val="00BA0AFC"/>
    <w:rsid w:val="00BA1FF8"/>
    <w:rsid w:val="00BA4EBE"/>
    <w:rsid w:val="00BA5C6C"/>
    <w:rsid w:val="00BA6797"/>
    <w:rsid w:val="00BA7827"/>
    <w:rsid w:val="00BA7A80"/>
    <w:rsid w:val="00BA7AB1"/>
    <w:rsid w:val="00BA7AC1"/>
    <w:rsid w:val="00BB0376"/>
    <w:rsid w:val="00BB09F5"/>
    <w:rsid w:val="00BB160D"/>
    <w:rsid w:val="00BB3E0E"/>
    <w:rsid w:val="00BB5362"/>
    <w:rsid w:val="00BC33E1"/>
    <w:rsid w:val="00BC4F98"/>
    <w:rsid w:val="00BC73D7"/>
    <w:rsid w:val="00BC74BA"/>
    <w:rsid w:val="00BC7ADF"/>
    <w:rsid w:val="00BD055E"/>
    <w:rsid w:val="00BD1890"/>
    <w:rsid w:val="00BD402A"/>
    <w:rsid w:val="00BD4AC6"/>
    <w:rsid w:val="00BD4F78"/>
    <w:rsid w:val="00BD798D"/>
    <w:rsid w:val="00BE18D2"/>
    <w:rsid w:val="00BE1F1A"/>
    <w:rsid w:val="00BE2C00"/>
    <w:rsid w:val="00BE30F6"/>
    <w:rsid w:val="00BE6E30"/>
    <w:rsid w:val="00BF11AE"/>
    <w:rsid w:val="00BF1544"/>
    <w:rsid w:val="00BF1916"/>
    <w:rsid w:val="00BF1FF7"/>
    <w:rsid w:val="00BF33F2"/>
    <w:rsid w:val="00BF481E"/>
    <w:rsid w:val="00BF4952"/>
    <w:rsid w:val="00BF4D30"/>
    <w:rsid w:val="00C01E41"/>
    <w:rsid w:val="00C030A5"/>
    <w:rsid w:val="00C03AB5"/>
    <w:rsid w:val="00C05667"/>
    <w:rsid w:val="00C057AA"/>
    <w:rsid w:val="00C06855"/>
    <w:rsid w:val="00C072DB"/>
    <w:rsid w:val="00C10E1E"/>
    <w:rsid w:val="00C117E9"/>
    <w:rsid w:val="00C16FDF"/>
    <w:rsid w:val="00C17AA6"/>
    <w:rsid w:val="00C25B7A"/>
    <w:rsid w:val="00C25C3A"/>
    <w:rsid w:val="00C2615A"/>
    <w:rsid w:val="00C303B2"/>
    <w:rsid w:val="00C31C64"/>
    <w:rsid w:val="00C34944"/>
    <w:rsid w:val="00C34A6C"/>
    <w:rsid w:val="00C40999"/>
    <w:rsid w:val="00C43DC6"/>
    <w:rsid w:val="00C44CBE"/>
    <w:rsid w:val="00C44FD6"/>
    <w:rsid w:val="00C5270F"/>
    <w:rsid w:val="00C53C00"/>
    <w:rsid w:val="00C55A2B"/>
    <w:rsid w:val="00C6045D"/>
    <w:rsid w:val="00C62206"/>
    <w:rsid w:val="00C62740"/>
    <w:rsid w:val="00C63E42"/>
    <w:rsid w:val="00C64DF7"/>
    <w:rsid w:val="00C677FE"/>
    <w:rsid w:val="00C704DC"/>
    <w:rsid w:val="00C751BB"/>
    <w:rsid w:val="00C752E0"/>
    <w:rsid w:val="00C7759E"/>
    <w:rsid w:val="00C81E20"/>
    <w:rsid w:val="00C86AFE"/>
    <w:rsid w:val="00C87256"/>
    <w:rsid w:val="00C9072F"/>
    <w:rsid w:val="00C91DB6"/>
    <w:rsid w:val="00C9229C"/>
    <w:rsid w:val="00C92DCA"/>
    <w:rsid w:val="00C94BFF"/>
    <w:rsid w:val="00C9615E"/>
    <w:rsid w:val="00C96954"/>
    <w:rsid w:val="00C974A3"/>
    <w:rsid w:val="00CA0283"/>
    <w:rsid w:val="00CA2F97"/>
    <w:rsid w:val="00CA3450"/>
    <w:rsid w:val="00CA3A22"/>
    <w:rsid w:val="00CA421C"/>
    <w:rsid w:val="00CA4EBB"/>
    <w:rsid w:val="00CB0365"/>
    <w:rsid w:val="00CB0D90"/>
    <w:rsid w:val="00CB0E3F"/>
    <w:rsid w:val="00CB2967"/>
    <w:rsid w:val="00CB335F"/>
    <w:rsid w:val="00CB456D"/>
    <w:rsid w:val="00CC213D"/>
    <w:rsid w:val="00CC30BA"/>
    <w:rsid w:val="00CC4142"/>
    <w:rsid w:val="00CC41A2"/>
    <w:rsid w:val="00CC45C8"/>
    <w:rsid w:val="00CC69AD"/>
    <w:rsid w:val="00CC7293"/>
    <w:rsid w:val="00CD0CFC"/>
    <w:rsid w:val="00CD0EE5"/>
    <w:rsid w:val="00CD202E"/>
    <w:rsid w:val="00CD2599"/>
    <w:rsid w:val="00CD29BA"/>
    <w:rsid w:val="00CD44CE"/>
    <w:rsid w:val="00CD4D80"/>
    <w:rsid w:val="00CD5E60"/>
    <w:rsid w:val="00CE0929"/>
    <w:rsid w:val="00CE137E"/>
    <w:rsid w:val="00CE1EA7"/>
    <w:rsid w:val="00CE42C2"/>
    <w:rsid w:val="00CE5500"/>
    <w:rsid w:val="00CE5727"/>
    <w:rsid w:val="00CF0110"/>
    <w:rsid w:val="00CF24AA"/>
    <w:rsid w:val="00CF33A3"/>
    <w:rsid w:val="00CF3727"/>
    <w:rsid w:val="00CF3EE5"/>
    <w:rsid w:val="00CF4D34"/>
    <w:rsid w:val="00CF5936"/>
    <w:rsid w:val="00D0017B"/>
    <w:rsid w:val="00D0019B"/>
    <w:rsid w:val="00D0036D"/>
    <w:rsid w:val="00D005CF"/>
    <w:rsid w:val="00D01A54"/>
    <w:rsid w:val="00D03101"/>
    <w:rsid w:val="00D057DD"/>
    <w:rsid w:val="00D06ABF"/>
    <w:rsid w:val="00D1126A"/>
    <w:rsid w:val="00D11579"/>
    <w:rsid w:val="00D13493"/>
    <w:rsid w:val="00D15B9F"/>
    <w:rsid w:val="00D16C85"/>
    <w:rsid w:val="00D16E3D"/>
    <w:rsid w:val="00D2084E"/>
    <w:rsid w:val="00D21413"/>
    <w:rsid w:val="00D2577D"/>
    <w:rsid w:val="00D25A7C"/>
    <w:rsid w:val="00D27983"/>
    <w:rsid w:val="00D31A3D"/>
    <w:rsid w:val="00D31BA5"/>
    <w:rsid w:val="00D32E14"/>
    <w:rsid w:val="00D336DF"/>
    <w:rsid w:val="00D377D5"/>
    <w:rsid w:val="00D42A97"/>
    <w:rsid w:val="00D43C3E"/>
    <w:rsid w:val="00D44CDA"/>
    <w:rsid w:val="00D44E1C"/>
    <w:rsid w:val="00D44F3F"/>
    <w:rsid w:val="00D45DA0"/>
    <w:rsid w:val="00D50EEA"/>
    <w:rsid w:val="00D51620"/>
    <w:rsid w:val="00D52760"/>
    <w:rsid w:val="00D52F8E"/>
    <w:rsid w:val="00D5338C"/>
    <w:rsid w:val="00D543D3"/>
    <w:rsid w:val="00D573EA"/>
    <w:rsid w:val="00D6159C"/>
    <w:rsid w:val="00D645F6"/>
    <w:rsid w:val="00D65B84"/>
    <w:rsid w:val="00D65E3C"/>
    <w:rsid w:val="00D70DAF"/>
    <w:rsid w:val="00D716AB"/>
    <w:rsid w:val="00D71911"/>
    <w:rsid w:val="00D72240"/>
    <w:rsid w:val="00D729E2"/>
    <w:rsid w:val="00D742EC"/>
    <w:rsid w:val="00D74B18"/>
    <w:rsid w:val="00D74EB1"/>
    <w:rsid w:val="00D751DF"/>
    <w:rsid w:val="00D7584D"/>
    <w:rsid w:val="00D8045D"/>
    <w:rsid w:val="00D80C16"/>
    <w:rsid w:val="00D84593"/>
    <w:rsid w:val="00D84B25"/>
    <w:rsid w:val="00D8527D"/>
    <w:rsid w:val="00D87803"/>
    <w:rsid w:val="00D91567"/>
    <w:rsid w:val="00D9176E"/>
    <w:rsid w:val="00D91C22"/>
    <w:rsid w:val="00D95BCC"/>
    <w:rsid w:val="00DA0930"/>
    <w:rsid w:val="00DA32C8"/>
    <w:rsid w:val="00DA5398"/>
    <w:rsid w:val="00DA58C0"/>
    <w:rsid w:val="00DB0245"/>
    <w:rsid w:val="00DB2383"/>
    <w:rsid w:val="00DB3659"/>
    <w:rsid w:val="00DB5CA9"/>
    <w:rsid w:val="00DC2304"/>
    <w:rsid w:val="00DC3960"/>
    <w:rsid w:val="00DC3D58"/>
    <w:rsid w:val="00DC5208"/>
    <w:rsid w:val="00DD1AE7"/>
    <w:rsid w:val="00DD28B3"/>
    <w:rsid w:val="00DD4A2E"/>
    <w:rsid w:val="00DD4F6E"/>
    <w:rsid w:val="00DD6441"/>
    <w:rsid w:val="00DD6BA0"/>
    <w:rsid w:val="00DD6E4A"/>
    <w:rsid w:val="00DE0A4C"/>
    <w:rsid w:val="00DE0EF9"/>
    <w:rsid w:val="00DE18DC"/>
    <w:rsid w:val="00DE1C89"/>
    <w:rsid w:val="00DE28EB"/>
    <w:rsid w:val="00DE291F"/>
    <w:rsid w:val="00DE50A0"/>
    <w:rsid w:val="00DE6FF3"/>
    <w:rsid w:val="00DE7437"/>
    <w:rsid w:val="00DE7E35"/>
    <w:rsid w:val="00DE7EAB"/>
    <w:rsid w:val="00DF0E74"/>
    <w:rsid w:val="00DF1985"/>
    <w:rsid w:val="00DF1B56"/>
    <w:rsid w:val="00DF2A56"/>
    <w:rsid w:val="00DF2CD8"/>
    <w:rsid w:val="00DF3E3F"/>
    <w:rsid w:val="00DF5912"/>
    <w:rsid w:val="00DF7ECF"/>
    <w:rsid w:val="00E00A38"/>
    <w:rsid w:val="00E00C4A"/>
    <w:rsid w:val="00E00DCD"/>
    <w:rsid w:val="00E019A4"/>
    <w:rsid w:val="00E01C74"/>
    <w:rsid w:val="00E035CD"/>
    <w:rsid w:val="00E045BD"/>
    <w:rsid w:val="00E066DF"/>
    <w:rsid w:val="00E07032"/>
    <w:rsid w:val="00E101CA"/>
    <w:rsid w:val="00E1092F"/>
    <w:rsid w:val="00E1093B"/>
    <w:rsid w:val="00E11F98"/>
    <w:rsid w:val="00E127E3"/>
    <w:rsid w:val="00E13242"/>
    <w:rsid w:val="00E13681"/>
    <w:rsid w:val="00E13FCC"/>
    <w:rsid w:val="00E140BF"/>
    <w:rsid w:val="00E15675"/>
    <w:rsid w:val="00E165D7"/>
    <w:rsid w:val="00E16831"/>
    <w:rsid w:val="00E16A7D"/>
    <w:rsid w:val="00E20BDD"/>
    <w:rsid w:val="00E21416"/>
    <w:rsid w:val="00E221B3"/>
    <w:rsid w:val="00E23243"/>
    <w:rsid w:val="00E2502B"/>
    <w:rsid w:val="00E26292"/>
    <w:rsid w:val="00E271CF"/>
    <w:rsid w:val="00E27B63"/>
    <w:rsid w:val="00E31496"/>
    <w:rsid w:val="00E318E2"/>
    <w:rsid w:val="00E322A9"/>
    <w:rsid w:val="00E34B76"/>
    <w:rsid w:val="00E36B2B"/>
    <w:rsid w:val="00E4356E"/>
    <w:rsid w:val="00E46AAB"/>
    <w:rsid w:val="00E50B64"/>
    <w:rsid w:val="00E52A98"/>
    <w:rsid w:val="00E53F3B"/>
    <w:rsid w:val="00E54987"/>
    <w:rsid w:val="00E55199"/>
    <w:rsid w:val="00E601FD"/>
    <w:rsid w:val="00E602D1"/>
    <w:rsid w:val="00E603EE"/>
    <w:rsid w:val="00E6218B"/>
    <w:rsid w:val="00E62BCB"/>
    <w:rsid w:val="00E636F2"/>
    <w:rsid w:val="00E652C2"/>
    <w:rsid w:val="00E6531F"/>
    <w:rsid w:val="00E67667"/>
    <w:rsid w:val="00E706A8"/>
    <w:rsid w:val="00E70B18"/>
    <w:rsid w:val="00E70D8D"/>
    <w:rsid w:val="00E7103D"/>
    <w:rsid w:val="00E7109B"/>
    <w:rsid w:val="00E7111A"/>
    <w:rsid w:val="00E7155B"/>
    <w:rsid w:val="00E73401"/>
    <w:rsid w:val="00E7348E"/>
    <w:rsid w:val="00E73850"/>
    <w:rsid w:val="00E73963"/>
    <w:rsid w:val="00E749D2"/>
    <w:rsid w:val="00E74FE9"/>
    <w:rsid w:val="00E7517D"/>
    <w:rsid w:val="00E77729"/>
    <w:rsid w:val="00E80610"/>
    <w:rsid w:val="00E81C2C"/>
    <w:rsid w:val="00E821C0"/>
    <w:rsid w:val="00E82770"/>
    <w:rsid w:val="00E8418A"/>
    <w:rsid w:val="00E8508C"/>
    <w:rsid w:val="00E86B97"/>
    <w:rsid w:val="00E87FC6"/>
    <w:rsid w:val="00E90700"/>
    <w:rsid w:val="00E91DB1"/>
    <w:rsid w:val="00E948BB"/>
    <w:rsid w:val="00E95B5B"/>
    <w:rsid w:val="00E96BCF"/>
    <w:rsid w:val="00E970A9"/>
    <w:rsid w:val="00EA002A"/>
    <w:rsid w:val="00EA0CA5"/>
    <w:rsid w:val="00EA3829"/>
    <w:rsid w:val="00EA43EB"/>
    <w:rsid w:val="00EA70AF"/>
    <w:rsid w:val="00EA7508"/>
    <w:rsid w:val="00EA7EE6"/>
    <w:rsid w:val="00EB1E8A"/>
    <w:rsid w:val="00EB28A2"/>
    <w:rsid w:val="00EB2BDB"/>
    <w:rsid w:val="00EB41F9"/>
    <w:rsid w:val="00EB44EE"/>
    <w:rsid w:val="00EB68D7"/>
    <w:rsid w:val="00EB7383"/>
    <w:rsid w:val="00EB7FF5"/>
    <w:rsid w:val="00EC0C90"/>
    <w:rsid w:val="00EC1384"/>
    <w:rsid w:val="00EC13E0"/>
    <w:rsid w:val="00EC1753"/>
    <w:rsid w:val="00EC21B1"/>
    <w:rsid w:val="00EC5011"/>
    <w:rsid w:val="00EC65F1"/>
    <w:rsid w:val="00EC7EFF"/>
    <w:rsid w:val="00EC7F40"/>
    <w:rsid w:val="00ED0A65"/>
    <w:rsid w:val="00ED0D98"/>
    <w:rsid w:val="00ED1D54"/>
    <w:rsid w:val="00ED2768"/>
    <w:rsid w:val="00ED43E2"/>
    <w:rsid w:val="00ED5640"/>
    <w:rsid w:val="00ED611D"/>
    <w:rsid w:val="00EE01A7"/>
    <w:rsid w:val="00EE073D"/>
    <w:rsid w:val="00EE0EEE"/>
    <w:rsid w:val="00EE16C2"/>
    <w:rsid w:val="00EE2049"/>
    <w:rsid w:val="00EE4931"/>
    <w:rsid w:val="00EE6807"/>
    <w:rsid w:val="00EE6AD5"/>
    <w:rsid w:val="00EE747D"/>
    <w:rsid w:val="00EF0AD1"/>
    <w:rsid w:val="00EF2866"/>
    <w:rsid w:val="00EF308B"/>
    <w:rsid w:val="00EF3BAB"/>
    <w:rsid w:val="00EF3D49"/>
    <w:rsid w:val="00EF3DA4"/>
    <w:rsid w:val="00F040F0"/>
    <w:rsid w:val="00F05EF2"/>
    <w:rsid w:val="00F132D4"/>
    <w:rsid w:val="00F1448B"/>
    <w:rsid w:val="00F15718"/>
    <w:rsid w:val="00F15794"/>
    <w:rsid w:val="00F20678"/>
    <w:rsid w:val="00F2385E"/>
    <w:rsid w:val="00F23D8E"/>
    <w:rsid w:val="00F246C4"/>
    <w:rsid w:val="00F2504E"/>
    <w:rsid w:val="00F27688"/>
    <w:rsid w:val="00F27F59"/>
    <w:rsid w:val="00F310F8"/>
    <w:rsid w:val="00F359DB"/>
    <w:rsid w:val="00F35CE7"/>
    <w:rsid w:val="00F37354"/>
    <w:rsid w:val="00F37687"/>
    <w:rsid w:val="00F4206B"/>
    <w:rsid w:val="00F43582"/>
    <w:rsid w:val="00F45729"/>
    <w:rsid w:val="00F46EC6"/>
    <w:rsid w:val="00F4757A"/>
    <w:rsid w:val="00F5337A"/>
    <w:rsid w:val="00F53F5D"/>
    <w:rsid w:val="00F5426C"/>
    <w:rsid w:val="00F55F76"/>
    <w:rsid w:val="00F5629C"/>
    <w:rsid w:val="00F56C34"/>
    <w:rsid w:val="00F57AE7"/>
    <w:rsid w:val="00F611DA"/>
    <w:rsid w:val="00F616E4"/>
    <w:rsid w:val="00F63057"/>
    <w:rsid w:val="00F6539E"/>
    <w:rsid w:val="00F71A48"/>
    <w:rsid w:val="00F73729"/>
    <w:rsid w:val="00F73F0E"/>
    <w:rsid w:val="00F74C68"/>
    <w:rsid w:val="00F75D06"/>
    <w:rsid w:val="00F760F5"/>
    <w:rsid w:val="00F779A3"/>
    <w:rsid w:val="00F81866"/>
    <w:rsid w:val="00F81FF2"/>
    <w:rsid w:val="00F844E9"/>
    <w:rsid w:val="00F91665"/>
    <w:rsid w:val="00F91C0D"/>
    <w:rsid w:val="00F92126"/>
    <w:rsid w:val="00F92537"/>
    <w:rsid w:val="00F93DD3"/>
    <w:rsid w:val="00F942DA"/>
    <w:rsid w:val="00F94383"/>
    <w:rsid w:val="00F94E7B"/>
    <w:rsid w:val="00F9504A"/>
    <w:rsid w:val="00F95B41"/>
    <w:rsid w:val="00FA168E"/>
    <w:rsid w:val="00FA2B34"/>
    <w:rsid w:val="00FA2FD2"/>
    <w:rsid w:val="00FA64A4"/>
    <w:rsid w:val="00FA670C"/>
    <w:rsid w:val="00FA7097"/>
    <w:rsid w:val="00FA7486"/>
    <w:rsid w:val="00FA7567"/>
    <w:rsid w:val="00FA7A79"/>
    <w:rsid w:val="00FB092C"/>
    <w:rsid w:val="00FB09BF"/>
    <w:rsid w:val="00FB0EA0"/>
    <w:rsid w:val="00FB172C"/>
    <w:rsid w:val="00FB17AF"/>
    <w:rsid w:val="00FB1A6D"/>
    <w:rsid w:val="00FB1F2A"/>
    <w:rsid w:val="00FB2251"/>
    <w:rsid w:val="00FB50B1"/>
    <w:rsid w:val="00FB6C21"/>
    <w:rsid w:val="00FB752C"/>
    <w:rsid w:val="00FC0857"/>
    <w:rsid w:val="00FC1E71"/>
    <w:rsid w:val="00FC22C8"/>
    <w:rsid w:val="00FC314F"/>
    <w:rsid w:val="00FC42F7"/>
    <w:rsid w:val="00FC688A"/>
    <w:rsid w:val="00FC6C5D"/>
    <w:rsid w:val="00FC787D"/>
    <w:rsid w:val="00FC7890"/>
    <w:rsid w:val="00FD089B"/>
    <w:rsid w:val="00FD0D09"/>
    <w:rsid w:val="00FD100D"/>
    <w:rsid w:val="00FD327F"/>
    <w:rsid w:val="00FD39A4"/>
    <w:rsid w:val="00FD4981"/>
    <w:rsid w:val="00FD6077"/>
    <w:rsid w:val="00FD66D9"/>
    <w:rsid w:val="00FE0B06"/>
    <w:rsid w:val="00FE13F5"/>
    <w:rsid w:val="00FE1B55"/>
    <w:rsid w:val="00FE1BA3"/>
    <w:rsid w:val="00FE3A51"/>
    <w:rsid w:val="00FE3F6E"/>
    <w:rsid w:val="00FE5184"/>
    <w:rsid w:val="00FF00EF"/>
    <w:rsid w:val="00FF0EE4"/>
    <w:rsid w:val="00FF3630"/>
    <w:rsid w:val="00FF37DA"/>
    <w:rsid w:val="00FF3895"/>
    <w:rsid w:val="00FF3F8F"/>
    <w:rsid w:val="00FF463D"/>
    <w:rsid w:val="00FF6CBE"/>
    <w:rsid w:val="00FF75F2"/>
    <w:rsid w:val="00FF7F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594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BB536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BB5362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BB536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BB5362"/>
    <w:rPr>
      <w:sz w:val="18"/>
      <w:szCs w:val="18"/>
    </w:rPr>
  </w:style>
  <w:style w:type="paragraph" w:styleId="a5">
    <w:name w:val="List Paragraph"/>
    <w:basedOn w:val="a"/>
    <w:uiPriority w:val="34"/>
    <w:qFormat/>
    <w:rsid w:val="00BB5362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5</Words>
  <Characters>890</Characters>
  <Application>Microsoft Office Word</Application>
  <DocSecurity>0</DocSecurity>
  <Lines>7</Lines>
  <Paragraphs>2</Paragraphs>
  <ScaleCrop>false</ScaleCrop>
  <Company/>
  <LinksUpToDate>false</LinksUpToDate>
  <CharactersWithSpaces>10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</cp:revision>
  <dcterms:created xsi:type="dcterms:W3CDTF">2016-06-06T06:48:00Z</dcterms:created>
  <dcterms:modified xsi:type="dcterms:W3CDTF">2016-06-06T06:54:00Z</dcterms:modified>
</cp:coreProperties>
</file>